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46603C" w14:textId="3A515591" w:rsidR="000210E6" w:rsidRPr="000210E6" w:rsidRDefault="000210E6" w:rsidP="000210E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US"/>
          <w14:ligatures w14:val="none"/>
        </w:rPr>
        <w:t>Supplementary Material — Data Processing and Analysis Workflow</w:t>
      </w:r>
    </w:p>
    <w:p w14:paraId="36E6B95C" w14:textId="77777777" w:rsidR="000210E6" w:rsidRPr="000210E6" w:rsidRDefault="000210E6" w:rsidP="000210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S1.1 Software Environment</w:t>
      </w:r>
    </w:p>
    <w:p w14:paraId="4C61D6E9" w14:textId="77777777" w:rsidR="000210E6" w:rsidRPr="000210E6" w:rsidRDefault="000210E6" w:rsidP="000210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All data processing and statistical analyses were performed using:</w:t>
      </w:r>
    </w:p>
    <w:p w14:paraId="607E9657" w14:textId="77777777" w:rsidR="000210E6" w:rsidRPr="000210E6" w:rsidRDefault="000210E6" w:rsidP="000210E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Python 3.13.4</w:t>
      </w:r>
    </w:p>
    <w:p w14:paraId="735A5E72" w14:textId="77777777" w:rsidR="000210E6" w:rsidRPr="000210E6" w:rsidRDefault="000210E6" w:rsidP="000210E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proofErr w:type="spellStart"/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Jupyter</w:t>
      </w:r>
      <w:proofErr w:type="spellEnd"/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 xml:space="preserve"> Lab 4.4.4</w:t>
      </w:r>
    </w:p>
    <w:p w14:paraId="6CE62942" w14:textId="77777777" w:rsidR="000210E6" w:rsidRPr="000210E6" w:rsidRDefault="000210E6" w:rsidP="000210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The following libraries were used:</w:t>
      </w:r>
    </w:p>
    <w:p w14:paraId="54C9ADE7" w14:textId="77777777" w:rsidR="000210E6" w:rsidRPr="000210E6" w:rsidRDefault="000210E6" w:rsidP="000210E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Pandas 2.3.0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 – data manipulation</w:t>
      </w:r>
    </w:p>
    <w:p w14:paraId="58216A88" w14:textId="77777777" w:rsidR="000210E6" w:rsidRPr="000210E6" w:rsidRDefault="000210E6" w:rsidP="000210E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NumPy 2.3.0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 – numerical operations</w:t>
      </w:r>
    </w:p>
    <w:p w14:paraId="1500C7AA" w14:textId="77777777" w:rsidR="000210E6" w:rsidRPr="000210E6" w:rsidRDefault="000210E6" w:rsidP="000210E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Matplotlib 3.10.3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 and </w:t>
      </w:r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Seaborn 0.13.2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 – data visualization</w:t>
      </w:r>
    </w:p>
    <w:p w14:paraId="59F87995" w14:textId="77777777" w:rsidR="000210E6" w:rsidRPr="000210E6" w:rsidRDefault="000210E6" w:rsidP="000210E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SciPy 1.16.0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 – regression and statistics</w:t>
      </w:r>
    </w:p>
    <w:p w14:paraId="2C5D2524" w14:textId="77777777" w:rsidR="000210E6" w:rsidRPr="000210E6" w:rsidRDefault="000210E6" w:rsidP="000210E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proofErr w:type="spellStart"/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Statsmodels</w:t>
      </w:r>
      <w:proofErr w:type="spellEnd"/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 xml:space="preserve"> 0.14.5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 – ANOVA and Difference-in-Differences models</w:t>
      </w:r>
    </w:p>
    <w:p w14:paraId="0C66B205" w14:textId="77777777" w:rsidR="000210E6" w:rsidRPr="000210E6" w:rsidRDefault="000210E6" w:rsidP="000210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S1.2 Loading and Preparation of GEE Export Files</w:t>
      </w:r>
    </w:p>
    <w:p w14:paraId="5AC8186C" w14:textId="77777777" w:rsidR="000210E6" w:rsidRPr="000210E6" w:rsidRDefault="000210E6" w:rsidP="000210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CSV files exported from Google Earth Engine for the aquaculture and control sites were:</w:t>
      </w:r>
    </w:p>
    <w:p w14:paraId="495DC053" w14:textId="77777777" w:rsidR="000210E6" w:rsidRPr="000210E6" w:rsidRDefault="000210E6" w:rsidP="000210E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Imported as </w:t>
      </w:r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 xml:space="preserve">Pandas </w:t>
      </w:r>
      <w:proofErr w:type="spellStart"/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DataFrames</w:t>
      </w:r>
      <w:proofErr w:type="spellEnd"/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.</w:t>
      </w:r>
    </w:p>
    <w:p w14:paraId="2CA808DE" w14:textId="77777777" w:rsidR="000210E6" w:rsidRPr="000210E6" w:rsidRDefault="000210E6" w:rsidP="000210E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Purged of initial generic header rows included by GEE.</w:t>
      </w:r>
    </w:p>
    <w:p w14:paraId="456908E3" w14:textId="77777777" w:rsidR="000210E6" w:rsidRPr="000210E6" w:rsidRDefault="000210E6" w:rsidP="000210E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Assigned descriptive variable names consistent across all sites (e.g.,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br/>
      </w:r>
      <w:r w:rsidRPr="000210E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'chlor_a_mg_per_m3'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, </w:t>
      </w:r>
      <w:r w:rsidRPr="000210E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'</w:t>
      </w:r>
      <w:proofErr w:type="spellStart"/>
      <w:r w:rsidRPr="000210E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sst_celsius</w:t>
      </w:r>
      <w:proofErr w:type="spellEnd"/>
      <w:r w:rsidRPr="000210E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'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, </w:t>
      </w:r>
      <w:r w:rsidRPr="000210E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'year'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, </w:t>
      </w:r>
      <w:r w:rsidRPr="000210E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'season'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).</w:t>
      </w:r>
    </w:p>
    <w:p w14:paraId="6986B6F1" w14:textId="77777777" w:rsidR="000210E6" w:rsidRPr="000210E6" w:rsidRDefault="000210E6" w:rsidP="000210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S1.3 Data Cleaning and Type Conversion</w:t>
      </w:r>
    </w:p>
    <w:p w14:paraId="70252A84" w14:textId="77777777" w:rsidR="000210E6" w:rsidRPr="000210E6" w:rsidRDefault="000210E6" w:rsidP="000210E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All water quality parameters and the </w:t>
      </w:r>
      <w:r w:rsidRPr="000210E6">
        <w:rPr>
          <w:rFonts w:ascii="Times New Roman" w:eastAsia="Times New Roman" w:hAnsi="Times New Roman" w:cs="Times New Roman"/>
          <w:i/>
          <w:iCs/>
          <w:kern w:val="0"/>
          <w:lang w:val="en-US"/>
          <w14:ligatures w14:val="none"/>
        </w:rPr>
        <w:t>year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 field were converted to numeric data types.</w:t>
      </w:r>
    </w:p>
    <w:p w14:paraId="5CDD0A87" w14:textId="77777777" w:rsidR="000210E6" w:rsidRPr="000210E6" w:rsidRDefault="000210E6" w:rsidP="000210E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Non-numeric entries caused by GEE export artifacts were coerced to </w:t>
      </w:r>
      <w:proofErr w:type="spellStart"/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NaN</w:t>
      </w:r>
      <w:proofErr w:type="spellEnd"/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.</w:t>
      </w:r>
    </w:p>
    <w:p w14:paraId="26E9D18F" w14:textId="77777777" w:rsidR="000210E6" w:rsidRPr="000210E6" w:rsidRDefault="000210E6" w:rsidP="000210E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Rows containing </w:t>
      </w:r>
      <w:proofErr w:type="spellStart"/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NaN</w:t>
      </w:r>
      <w:proofErr w:type="spellEnd"/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 in critical analytical fields were removed to ensure dataset integrity.</w:t>
      </w:r>
    </w:p>
    <w:p w14:paraId="73191FBB" w14:textId="77777777" w:rsidR="000210E6" w:rsidRPr="000210E6" w:rsidRDefault="000210E6" w:rsidP="000210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S1.4 Site Classification and Merging</w:t>
      </w:r>
    </w:p>
    <w:p w14:paraId="25E33F66" w14:textId="77777777" w:rsidR="000210E6" w:rsidRPr="000210E6" w:rsidRDefault="000210E6" w:rsidP="000210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Each dataset was tagged with an </w:t>
      </w:r>
      <w:r w:rsidRPr="000210E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'</w:t>
      </w:r>
      <w:proofErr w:type="spellStart"/>
      <w:r w:rsidRPr="000210E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area_type</w:t>
      </w:r>
      <w:proofErr w:type="spellEnd"/>
      <w:r w:rsidRPr="000210E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'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 field identifying:</w:t>
      </w:r>
    </w:p>
    <w:p w14:paraId="1A03E647" w14:textId="77777777" w:rsidR="000210E6" w:rsidRPr="000210E6" w:rsidRDefault="000210E6" w:rsidP="000210E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Aquaculture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,</w:t>
      </w:r>
    </w:p>
    <w:p w14:paraId="22A5EA71" w14:textId="77777777" w:rsidR="000210E6" w:rsidRPr="000210E6" w:rsidRDefault="000210E6" w:rsidP="000210E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Control_1 (coastal)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,</w:t>
      </w:r>
    </w:p>
    <w:p w14:paraId="521FB0D0" w14:textId="77777777" w:rsidR="000210E6" w:rsidRPr="000210E6" w:rsidRDefault="000210E6" w:rsidP="000210E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b/>
          <w:bCs/>
          <w:kern w:val="0"/>
          <w:lang w:val="en-US"/>
          <w14:ligatures w14:val="none"/>
        </w:rPr>
        <w:t>Control_2 (offshore)</w:t>
      </w:r>
    </w:p>
    <w:p w14:paraId="24CF0B82" w14:textId="77777777" w:rsidR="000210E6" w:rsidRPr="000210E6" w:rsidRDefault="000210E6" w:rsidP="000210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The </w:t>
      </w:r>
      <w:proofErr w:type="spellStart"/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DataFrames</w:t>
      </w:r>
      <w:proofErr w:type="spellEnd"/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 were then concatenated into a unified dataset for analysis.</w:t>
      </w:r>
    </w:p>
    <w:p w14:paraId="35F93BF1" w14:textId="77777777" w:rsidR="000210E6" w:rsidRPr="000210E6" w:rsidRDefault="000210E6" w:rsidP="000210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S1.5 Temporal Variable Construction</w:t>
      </w:r>
    </w:p>
    <w:p w14:paraId="357D4B7E" w14:textId="77777777" w:rsidR="000210E6" w:rsidRPr="000210E6" w:rsidRDefault="000210E6" w:rsidP="000210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lastRenderedPageBreak/>
        <w:t>To support seasonal and long-term analyses:</w:t>
      </w:r>
    </w:p>
    <w:p w14:paraId="22C5EA6E" w14:textId="77777777" w:rsidR="000210E6" w:rsidRPr="000210E6" w:rsidRDefault="000210E6" w:rsidP="000210E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A combined </w:t>
      </w:r>
      <w:r w:rsidRPr="000210E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'</w:t>
      </w:r>
      <w:proofErr w:type="spellStart"/>
      <w:r w:rsidRPr="000210E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time_period</w:t>
      </w:r>
      <w:proofErr w:type="spellEnd"/>
      <w:r w:rsidRPr="000210E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'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 variable was created by merging </w:t>
      </w:r>
      <w:r w:rsidRPr="000210E6">
        <w:rPr>
          <w:rFonts w:ascii="Times New Roman" w:eastAsia="Times New Roman" w:hAnsi="Times New Roman" w:cs="Times New Roman"/>
          <w:i/>
          <w:iCs/>
          <w:kern w:val="0"/>
          <w:lang w:val="en-US"/>
          <w14:ligatures w14:val="none"/>
        </w:rPr>
        <w:t>year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 and </w:t>
      </w:r>
      <w:r w:rsidRPr="000210E6">
        <w:rPr>
          <w:rFonts w:ascii="Times New Roman" w:eastAsia="Times New Roman" w:hAnsi="Times New Roman" w:cs="Times New Roman"/>
          <w:i/>
          <w:iCs/>
          <w:kern w:val="0"/>
          <w:lang w:val="en-US"/>
          <w14:ligatures w14:val="none"/>
        </w:rPr>
        <w:t>season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 xml:space="preserve"> into a consistent label (e.g., </w:t>
      </w:r>
      <w:r w:rsidRPr="000210E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"2015-Winter"</w:t>
      </w: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).</w:t>
      </w:r>
    </w:p>
    <w:p w14:paraId="1DBF46A5" w14:textId="77777777" w:rsidR="000210E6" w:rsidRPr="000210E6" w:rsidRDefault="000210E6" w:rsidP="000210E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val="en-US"/>
          <w14:ligatures w14:val="none"/>
        </w:rPr>
      </w:pPr>
      <w:r w:rsidRPr="000210E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This was converted into a datetime-like object for chronological sorting and plotting.</w:t>
      </w:r>
    </w:p>
    <w:p w14:paraId="751283CA" w14:textId="60D32DE1" w:rsidR="003577E2" w:rsidRDefault="000210E6"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 xml:space="preserve"> </w:t>
      </w:r>
    </w:p>
    <w:sectPr w:rsidR="003577E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60678"/>
    <w:multiLevelType w:val="multilevel"/>
    <w:tmpl w:val="B372A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0F362A"/>
    <w:multiLevelType w:val="multilevel"/>
    <w:tmpl w:val="41E68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618C1"/>
    <w:multiLevelType w:val="multilevel"/>
    <w:tmpl w:val="D6200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577A36"/>
    <w:multiLevelType w:val="multilevel"/>
    <w:tmpl w:val="56EAE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0C0C85"/>
    <w:multiLevelType w:val="multilevel"/>
    <w:tmpl w:val="0254C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D7F707D"/>
    <w:multiLevelType w:val="multilevel"/>
    <w:tmpl w:val="540CE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0912DB9"/>
    <w:multiLevelType w:val="multilevel"/>
    <w:tmpl w:val="8FB46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50355892">
    <w:abstractNumId w:val="0"/>
  </w:num>
  <w:num w:numId="2" w16cid:durableId="30545717">
    <w:abstractNumId w:val="3"/>
  </w:num>
  <w:num w:numId="3" w16cid:durableId="1081484630">
    <w:abstractNumId w:val="6"/>
  </w:num>
  <w:num w:numId="4" w16cid:durableId="759521116">
    <w:abstractNumId w:val="2"/>
  </w:num>
  <w:num w:numId="5" w16cid:durableId="384765781">
    <w:abstractNumId w:val="1"/>
  </w:num>
  <w:num w:numId="6" w16cid:durableId="1669477431">
    <w:abstractNumId w:val="5"/>
  </w:num>
  <w:num w:numId="7" w16cid:durableId="666150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sDS2NDUytjCwtDA2sTRT0lEKTi0uzszPAykwqgUA7+staywAAAA="/>
  </w:docVars>
  <w:rsids>
    <w:rsidRoot w:val="000210E6"/>
    <w:rsid w:val="00002F18"/>
    <w:rsid w:val="000210E6"/>
    <w:rsid w:val="000B4952"/>
    <w:rsid w:val="000D5504"/>
    <w:rsid w:val="00150000"/>
    <w:rsid w:val="001F3213"/>
    <w:rsid w:val="003577E2"/>
    <w:rsid w:val="004B403C"/>
    <w:rsid w:val="0071033B"/>
    <w:rsid w:val="00A35A8A"/>
    <w:rsid w:val="00B9371C"/>
    <w:rsid w:val="00BD0581"/>
    <w:rsid w:val="00D94FF7"/>
    <w:rsid w:val="00E92191"/>
    <w:rsid w:val="00ED5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A6EE3"/>
  <w15:chartTrackingRefBased/>
  <w15:docId w15:val="{63810618-12B0-49A2-8E7C-4C819EEA2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10E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10E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10E6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10E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10E6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10E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10E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10E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10E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10E6"/>
    <w:rPr>
      <w:rFonts w:asciiTheme="majorHAnsi" w:eastAsiaTheme="majorEastAsia" w:hAnsiTheme="majorHAnsi" w:cstheme="majorBidi"/>
      <w:color w:val="2E74B5" w:themeColor="accent1" w:themeShade="BF"/>
      <w:sz w:val="40"/>
      <w:szCs w:val="40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000210E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000210E6"/>
    <w:rPr>
      <w:rFonts w:eastAsiaTheme="majorEastAsia" w:cstheme="majorBidi"/>
      <w:color w:val="2E74B5" w:themeColor="accent1" w:themeShade="BF"/>
      <w:sz w:val="28"/>
      <w:szCs w:val="28"/>
      <w:lang w:val="tr-T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10E6"/>
    <w:rPr>
      <w:rFonts w:eastAsiaTheme="majorEastAsia" w:cstheme="majorBidi"/>
      <w:i/>
      <w:iCs/>
      <w:color w:val="2E74B5" w:themeColor="accent1" w:themeShade="BF"/>
      <w:lang w:val="tr-T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10E6"/>
    <w:rPr>
      <w:rFonts w:eastAsiaTheme="majorEastAsia" w:cstheme="majorBidi"/>
      <w:color w:val="2E74B5" w:themeColor="accent1" w:themeShade="BF"/>
      <w:lang w:val="tr-T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10E6"/>
    <w:rPr>
      <w:rFonts w:eastAsiaTheme="majorEastAsia" w:cstheme="majorBidi"/>
      <w:i/>
      <w:iCs/>
      <w:color w:val="595959" w:themeColor="text1" w:themeTint="A6"/>
      <w:lang w:val="tr-T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10E6"/>
    <w:rPr>
      <w:rFonts w:eastAsiaTheme="majorEastAsia" w:cstheme="majorBidi"/>
      <w:color w:val="595959" w:themeColor="text1" w:themeTint="A6"/>
      <w:lang w:val="tr-T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10E6"/>
    <w:rPr>
      <w:rFonts w:eastAsiaTheme="majorEastAsia" w:cstheme="majorBidi"/>
      <w:i/>
      <w:iCs/>
      <w:color w:val="272727" w:themeColor="text1" w:themeTint="D8"/>
      <w:lang w:val="tr-T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10E6"/>
    <w:rPr>
      <w:rFonts w:eastAsiaTheme="majorEastAsia" w:cstheme="majorBidi"/>
      <w:color w:val="272727" w:themeColor="text1" w:themeTint="D8"/>
      <w:lang w:val="tr-TR"/>
    </w:rPr>
  </w:style>
  <w:style w:type="paragraph" w:styleId="Title">
    <w:name w:val="Title"/>
    <w:basedOn w:val="Normal"/>
    <w:next w:val="Normal"/>
    <w:link w:val="TitleChar"/>
    <w:uiPriority w:val="10"/>
    <w:qFormat/>
    <w:rsid w:val="000210E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10E6"/>
    <w:rPr>
      <w:rFonts w:asciiTheme="majorHAnsi" w:eastAsiaTheme="majorEastAsia" w:hAnsiTheme="majorHAnsi" w:cstheme="majorBidi"/>
      <w:spacing w:val="-10"/>
      <w:kern w:val="28"/>
      <w:sz w:val="56"/>
      <w:szCs w:val="56"/>
      <w:lang w:val="tr-TR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10E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210E6"/>
    <w:rPr>
      <w:rFonts w:eastAsiaTheme="majorEastAsia" w:cstheme="majorBidi"/>
      <w:color w:val="595959" w:themeColor="text1" w:themeTint="A6"/>
      <w:spacing w:val="15"/>
      <w:sz w:val="28"/>
      <w:szCs w:val="28"/>
      <w:lang w:val="tr-TR"/>
    </w:rPr>
  </w:style>
  <w:style w:type="paragraph" w:styleId="Quote">
    <w:name w:val="Quote"/>
    <w:basedOn w:val="Normal"/>
    <w:next w:val="Normal"/>
    <w:link w:val="QuoteChar"/>
    <w:uiPriority w:val="29"/>
    <w:qFormat/>
    <w:rsid w:val="000210E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210E6"/>
    <w:rPr>
      <w:i/>
      <w:iCs/>
      <w:color w:val="404040" w:themeColor="text1" w:themeTint="BF"/>
      <w:lang w:val="tr-TR"/>
    </w:rPr>
  </w:style>
  <w:style w:type="paragraph" w:styleId="ListParagraph">
    <w:name w:val="List Paragraph"/>
    <w:basedOn w:val="Normal"/>
    <w:uiPriority w:val="34"/>
    <w:qFormat/>
    <w:rsid w:val="000210E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210E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10E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10E6"/>
    <w:rPr>
      <w:i/>
      <w:iCs/>
      <w:color w:val="2E74B5" w:themeColor="accent1" w:themeShade="BF"/>
      <w:lang w:val="tr-TR"/>
    </w:rPr>
  </w:style>
  <w:style w:type="character" w:styleId="IntenseReference">
    <w:name w:val="Intense Reference"/>
    <w:basedOn w:val="DefaultParagraphFont"/>
    <w:uiPriority w:val="32"/>
    <w:qFormat/>
    <w:rsid w:val="000210E6"/>
    <w:rPr>
      <w:b/>
      <w:bCs/>
      <w:smallCaps/>
      <w:color w:val="2E74B5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0210E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210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0210E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210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9da9037-45df-4fb2-8da9-2eef009f9ed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F5346331C2E45A4FACF9568237D2A09E" ma:contentTypeVersion="8" ma:contentTypeDescription="Yeni belge oluşturun." ma:contentTypeScope="" ma:versionID="6e2a9f4294fdde37f4d24bcc74c7ae27">
  <xsd:schema xmlns:xsd="http://www.w3.org/2001/XMLSchema" xmlns:xs="http://www.w3.org/2001/XMLSchema" xmlns:p="http://schemas.microsoft.com/office/2006/metadata/properties" xmlns:ns3="79da9037-45df-4fb2-8da9-2eef009f9ed5" targetNamespace="http://schemas.microsoft.com/office/2006/metadata/properties" ma:root="true" ma:fieldsID="9ffdcad94b2e7ad1e4de35f7724e071d" ns3:_="">
    <xsd:import namespace="79da9037-45df-4fb2-8da9-2eef009f9e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da9037-45df-4fb2-8da9-2eef009f9e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E7E397-646C-4CBE-84DB-525C1B34FE12}">
  <ds:schemaRefs>
    <ds:schemaRef ds:uri="http://schemas.microsoft.com/office/2006/metadata/properties"/>
    <ds:schemaRef ds:uri="http://schemas.microsoft.com/office/infopath/2007/PartnerControls"/>
    <ds:schemaRef ds:uri="79da9037-45df-4fb2-8da9-2eef009f9ed5"/>
  </ds:schemaRefs>
</ds:datastoreItem>
</file>

<file path=customXml/itemProps2.xml><?xml version="1.0" encoding="utf-8"?>
<ds:datastoreItem xmlns:ds="http://schemas.openxmlformats.org/officeDocument/2006/customXml" ds:itemID="{29A12FF4-775A-4C17-8D0E-B6D59E988A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da9037-45df-4fb2-8da9-2eef009f9e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CE883F-CF48-413F-A705-BEF76A4966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9</Words>
  <Characters>1408</Characters>
  <Application>Microsoft Office Word</Application>
  <DocSecurity>0</DocSecurity>
  <Lines>35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us</dc:creator>
  <cp:keywords/>
  <dc:description/>
  <cp:lastModifiedBy>Anonymus</cp:lastModifiedBy>
  <cp:revision>3</cp:revision>
  <dcterms:created xsi:type="dcterms:W3CDTF">2025-12-08T10:55:00Z</dcterms:created>
  <dcterms:modified xsi:type="dcterms:W3CDTF">2025-12-08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346331C2E45A4FACF9568237D2A09E</vt:lpwstr>
  </property>
</Properties>
</file>